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16385" w14:textId="77777777" w:rsidR="00381EC5" w:rsidRDefault="00381EC5" w:rsidP="00381EC5">
      <w:pPr>
        <w:jc w:val="center"/>
        <w:rPr>
          <w:rFonts w:ascii="Times New Roman" w:hAnsi="Times New Roman"/>
          <w:b/>
          <w:sz w:val="36"/>
          <w:szCs w:val="36"/>
        </w:rPr>
      </w:pPr>
      <w:r w:rsidRPr="00381EC5">
        <w:rPr>
          <w:rFonts w:ascii="Times New Roman" w:hAnsi="Times New Roman"/>
          <w:b/>
          <w:sz w:val="36"/>
          <w:szCs w:val="36"/>
        </w:rPr>
        <w:t>SDA LAB 3</w:t>
      </w:r>
    </w:p>
    <w:p w14:paraId="3413BFE8" w14:textId="77777777" w:rsidR="00381EC5" w:rsidRPr="00381EC5" w:rsidRDefault="00381EC5" w:rsidP="00381EC5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BSE-4</w:t>
      </w:r>
    </w:p>
    <w:p w14:paraId="74B5F1E8" w14:textId="77777777" w:rsidR="00381EC5" w:rsidRPr="00381EC5" w:rsidRDefault="00381EC5" w:rsidP="00381EC5">
      <w:pPr>
        <w:jc w:val="center"/>
        <w:rPr>
          <w:rFonts w:ascii="Times New Roman" w:hAnsi="Times New Roman"/>
          <w:b/>
          <w:sz w:val="36"/>
          <w:szCs w:val="36"/>
        </w:rPr>
      </w:pPr>
      <w:r w:rsidRPr="00381EC5">
        <w:rPr>
          <w:rFonts w:ascii="Times New Roman" w:hAnsi="Times New Roman"/>
          <w:b/>
          <w:sz w:val="36"/>
          <w:szCs w:val="36"/>
        </w:rPr>
        <w:t>K20-1052</w:t>
      </w:r>
    </w:p>
    <w:p w14:paraId="030E4E31" w14:textId="77777777" w:rsidR="00381EC5" w:rsidRDefault="00381EC5"/>
    <w:p w14:paraId="56DA597C" w14:textId="77777777" w:rsidR="00381EC5" w:rsidRPr="00381EC5" w:rsidRDefault="00381EC5" w:rsidP="00381EC5">
      <w:pPr>
        <w:rPr>
          <w:rFonts w:ascii="Times New Roman" w:hAnsi="Times New Roman"/>
          <w:b/>
          <w:sz w:val="36"/>
          <w:szCs w:val="36"/>
        </w:rPr>
      </w:pPr>
    </w:p>
    <w:p w14:paraId="11A7BFEC" w14:textId="32538396" w:rsidR="00381EC5" w:rsidRPr="00381EC5" w:rsidRDefault="00381EC5" w:rsidP="00381EC5">
      <w:pPr>
        <w:rPr>
          <w:rFonts w:ascii="Times New Roman" w:hAnsi="Times New Roman"/>
          <w:b/>
          <w:sz w:val="36"/>
          <w:szCs w:val="36"/>
        </w:rPr>
      </w:pPr>
      <w:r w:rsidRPr="00381EC5">
        <w:rPr>
          <w:rFonts w:ascii="Times New Roman" w:hAnsi="Times New Roman"/>
          <w:b/>
          <w:sz w:val="36"/>
          <w:szCs w:val="36"/>
        </w:rPr>
        <w:t>Q1.</w:t>
      </w:r>
    </w:p>
    <w:p w14:paraId="6B7A6AFE" w14:textId="7407D02A" w:rsidR="00381EC5" w:rsidRPr="00381EC5" w:rsidRDefault="0005703B" w:rsidP="00381EC5">
      <w:r>
        <w:rPr>
          <w:noProof/>
        </w:rPr>
        <w:drawing>
          <wp:anchor distT="0" distB="0" distL="114300" distR="114300" simplePos="0" relativeHeight="251661312" behindDoc="1" locked="0" layoutInCell="1" allowOverlap="1" wp14:anchorId="377EAB52" wp14:editId="77FF2E80">
            <wp:simplePos x="0" y="0"/>
            <wp:positionH relativeFrom="margin">
              <wp:align>center</wp:align>
            </wp:positionH>
            <wp:positionV relativeFrom="paragraph">
              <wp:posOffset>274320</wp:posOffset>
            </wp:positionV>
            <wp:extent cx="7421880" cy="5105715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1880" cy="510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77D32" w14:textId="61B4E6D1" w:rsidR="00381EC5" w:rsidRPr="00381EC5" w:rsidRDefault="00381EC5" w:rsidP="00381EC5"/>
    <w:p w14:paraId="673AC8CB" w14:textId="77777777" w:rsidR="00381EC5" w:rsidRPr="00381EC5" w:rsidRDefault="00381EC5" w:rsidP="00381EC5"/>
    <w:p w14:paraId="55360796" w14:textId="77777777" w:rsidR="00381EC5" w:rsidRPr="00381EC5" w:rsidRDefault="00381EC5" w:rsidP="00381EC5"/>
    <w:p w14:paraId="14CDD84A" w14:textId="77777777" w:rsidR="00381EC5" w:rsidRPr="00381EC5" w:rsidRDefault="00381EC5" w:rsidP="00381EC5"/>
    <w:p w14:paraId="37EF5DB5" w14:textId="77777777" w:rsidR="00381EC5" w:rsidRPr="00381EC5" w:rsidRDefault="00381EC5" w:rsidP="00381EC5"/>
    <w:p w14:paraId="74EAC5E3" w14:textId="77777777" w:rsidR="00381EC5" w:rsidRPr="00381EC5" w:rsidRDefault="00381EC5" w:rsidP="00381EC5"/>
    <w:p w14:paraId="6DB68D33" w14:textId="77777777" w:rsidR="00381EC5" w:rsidRPr="00381EC5" w:rsidRDefault="00381EC5" w:rsidP="00381EC5"/>
    <w:p w14:paraId="0F53C18F" w14:textId="77777777" w:rsidR="00381EC5" w:rsidRDefault="00381EC5" w:rsidP="00381EC5"/>
    <w:p w14:paraId="1B35514F" w14:textId="77777777" w:rsidR="00381EC5" w:rsidRDefault="00381EC5" w:rsidP="00381EC5"/>
    <w:p w14:paraId="677D0CAD" w14:textId="77777777" w:rsidR="00381EC5" w:rsidRDefault="00381EC5" w:rsidP="00381EC5"/>
    <w:p w14:paraId="435C45E7" w14:textId="77777777" w:rsidR="00381EC5" w:rsidRDefault="00381EC5" w:rsidP="00381EC5"/>
    <w:p w14:paraId="45F28ED3" w14:textId="77777777" w:rsidR="00381EC5" w:rsidRDefault="00381EC5" w:rsidP="00381EC5"/>
    <w:p w14:paraId="055E21AD" w14:textId="77777777" w:rsidR="00381EC5" w:rsidRDefault="00381EC5" w:rsidP="00381EC5"/>
    <w:p w14:paraId="073EA857" w14:textId="77777777" w:rsidR="00381EC5" w:rsidRDefault="00381EC5" w:rsidP="00381EC5"/>
    <w:p w14:paraId="09CCD7D1" w14:textId="77777777" w:rsidR="00381EC5" w:rsidRDefault="00381EC5" w:rsidP="00381EC5"/>
    <w:p w14:paraId="128027F9" w14:textId="77777777" w:rsidR="00381EC5" w:rsidRDefault="00381EC5" w:rsidP="00381EC5"/>
    <w:p w14:paraId="598A3407" w14:textId="77777777" w:rsidR="00381EC5" w:rsidRDefault="00381EC5" w:rsidP="00381EC5"/>
    <w:p w14:paraId="25FACFB4" w14:textId="77777777" w:rsidR="00381EC5" w:rsidRDefault="00381EC5" w:rsidP="00381EC5"/>
    <w:p w14:paraId="21FEFA18" w14:textId="77777777" w:rsidR="00381EC5" w:rsidRDefault="00381EC5" w:rsidP="00381EC5"/>
    <w:p w14:paraId="4DCD2C0E" w14:textId="77777777" w:rsidR="00381EC5" w:rsidRDefault="00381EC5" w:rsidP="00381EC5"/>
    <w:p w14:paraId="531FFDE9" w14:textId="77777777" w:rsidR="00381EC5" w:rsidRDefault="00381EC5" w:rsidP="00381EC5"/>
    <w:p w14:paraId="0D5CB1E8" w14:textId="3A25AAC0" w:rsidR="00381EC5" w:rsidRPr="00381EC5" w:rsidRDefault="00381EC5" w:rsidP="00381EC5">
      <w:pPr>
        <w:rPr>
          <w:rFonts w:ascii="Times New Roman" w:hAnsi="Times New Roman"/>
          <w:b/>
          <w:sz w:val="36"/>
          <w:szCs w:val="36"/>
        </w:rPr>
      </w:pPr>
      <w:r w:rsidRPr="00381EC5">
        <w:rPr>
          <w:rFonts w:ascii="Times New Roman" w:hAnsi="Times New Roman"/>
          <w:b/>
          <w:sz w:val="36"/>
          <w:szCs w:val="36"/>
        </w:rPr>
        <w:t>Q2.</w:t>
      </w:r>
    </w:p>
    <w:p w14:paraId="3821D817" w14:textId="48FDC056" w:rsidR="00381EC5" w:rsidRDefault="00381EC5" w:rsidP="00381EC5"/>
    <w:p w14:paraId="056BB6C9" w14:textId="49C88121" w:rsidR="00381EC5" w:rsidRDefault="0005703B" w:rsidP="00381EC5">
      <w:r>
        <w:rPr>
          <w:noProof/>
        </w:rPr>
        <w:drawing>
          <wp:anchor distT="0" distB="0" distL="114300" distR="114300" simplePos="0" relativeHeight="251662336" behindDoc="1" locked="0" layoutInCell="1" allowOverlap="1" wp14:anchorId="747FAC7E" wp14:editId="2C0E9952">
            <wp:simplePos x="0" y="0"/>
            <wp:positionH relativeFrom="margin">
              <wp:align>center</wp:align>
            </wp:positionH>
            <wp:positionV relativeFrom="paragraph">
              <wp:posOffset>209550</wp:posOffset>
            </wp:positionV>
            <wp:extent cx="7466630" cy="5139690"/>
            <wp:effectExtent l="0" t="0" r="127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6630" cy="513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4FFAFD" w14:textId="71FC52A1" w:rsidR="00381EC5" w:rsidRDefault="00381EC5" w:rsidP="00381EC5"/>
    <w:p w14:paraId="675C77B3" w14:textId="77777777" w:rsidR="00381EC5" w:rsidRDefault="00381EC5" w:rsidP="00381EC5"/>
    <w:p w14:paraId="61690C48" w14:textId="77777777" w:rsidR="00381EC5" w:rsidRDefault="00381EC5" w:rsidP="00381EC5"/>
    <w:p w14:paraId="16090279" w14:textId="77777777" w:rsidR="00381EC5" w:rsidRDefault="00381EC5" w:rsidP="00381EC5"/>
    <w:p w14:paraId="72B0870A" w14:textId="77777777" w:rsidR="00381EC5" w:rsidRDefault="00381EC5" w:rsidP="00381EC5"/>
    <w:p w14:paraId="7939757A" w14:textId="77777777" w:rsidR="00381EC5" w:rsidRDefault="00381EC5" w:rsidP="00381EC5"/>
    <w:p w14:paraId="2C5CCA6C" w14:textId="77777777" w:rsidR="00381EC5" w:rsidRDefault="00381EC5" w:rsidP="00381EC5"/>
    <w:p w14:paraId="7ECE69DF" w14:textId="77777777" w:rsidR="00381EC5" w:rsidRDefault="00381EC5" w:rsidP="00381EC5"/>
    <w:p w14:paraId="4FC08BA5" w14:textId="77777777" w:rsidR="00381EC5" w:rsidRDefault="00381EC5" w:rsidP="00381EC5"/>
    <w:p w14:paraId="28BA07B1" w14:textId="77777777" w:rsidR="00381EC5" w:rsidRPr="00381EC5" w:rsidRDefault="00381EC5" w:rsidP="00381EC5"/>
    <w:p w14:paraId="03C5E779" w14:textId="77777777" w:rsidR="00381EC5" w:rsidRPr="00381EC5" w:rsidRDefault="00381EC5" w:rsidP="00381EC5"/>
    <w:p w14:paraId="5A4DBC16" w14:textId="77777777" w:rsidR="00381EC5" w:rsidRPr="00381EC5" w:rsidRDefault="00381EC5" w:rsidP="00381EC5"/>
    <w:p w14:paraId="73357B7F" w14:textId="77777777" w:rsidR="00381EC5" w:rsidRPr="00381EC5" w:rsidRDefault="00381EC5" w:rsidP="00381EC5"/>
    <w:p w14:paraId="65CF995E" w14:textId="77777777" w:rsidR="00381EC5" w:rsidRPr="00381EC5" w:rsidRDefault="00381EC5" w:rsidP="00381EC5"/>
    <w:p w14:paraId="683B8A15" w14:textId="77777777" w:rsidR="00381EC5" w:rsidRPr="00381EC5" w:rsidRDefault="00381EC5" w:rsidP="00381EC5"/>
    <w:p w14:paraId="4F2D26CA" w14:textId="77777777" w:rsidR="00381EC5" w:rsidRPr="00381EC5" w:rsidRDefault="00381EC5" w:rsidP="00381EC5"/>
    <w:p w14:paraId="1235E116" w14:textId="77777777" w:rsidR="00381EC5" w:rsidRPr="00381EC5" w:rsidRDefault="00381EC5" w:rsidP="00381EC5"/>
    <w:p w14:paraId="3808CA55" w14:textId="77777777" w:rsidR="00381EC5" w:rsidRPr="00381EC5" w:rsidRDefault="00381EC5" w:rsidP="00381EC5"/>
    <w:p w14:paraId="4446E157" w14:textId="77777777" w:rsidR="00381EC5" w:rsidRPr="00381EC5" w:rsidRDefault="00381EC5" w:rsidP="00381EC5"/>
    <w:p w14:paraId="6E3FA4DD" w14:textId="73A8A73F" w:rsidR="00381EC5" w:rsidRDefault="00381EC5" w:rsidP="00381EC5"/>
    <w:p w14:paraId="28252070" w14:textId="335A289A" w:rsidR="000D4A5E" w:rsidRDefault="000D4A5E" w:rsidP="00381EC5"/>
    <w:p w14:paraId="24D47377" w14:textId="055E55B4" w:rsidR="000D4A5E" w:rsidRDefault="000D4A5E" w:rsidP="00381EC5"/>
    <w:p w14:paraId="0F0A9A15" w14:textId="24C5DA3E" w:rsidR="000D4A5E" w:rsidRDefault="000D4A5E" w:rsidP="00381EC5"/>
    <w:p w14:paraId="5552425B" w14:textId="4FC881FD" w:rsidR="000D4A5E" w:rsidRDefault="000D4A5E" w:rsidP="00381EC5"/>
    <w:p w14:paraId="5A2F9416" w14:textId="29B0BD85" w:rsidR="000D4A5E" w:rsidRDefault="000D4A5E" w:rsidP="00381EC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0D4A5E">
        <w:rPr>
          <w:rFonts w:ascii="Times New Roman" w:hAnsi="Times New Roman" w:cs="Times New Roman"/>
          <w:b/>
          <w:bCs/>
          <w:sz w:val="36"/>
          <w:szCs w:val="36"/>
        </w:rPr>
        <w:lastRenderedPageBreak/>
        <w:t>Q3.</w:t>
      </w:r>
    </w:p>
    <w:p w14:paraId="7C635F9E" w14:textId="1C77CF9C" w:rsidR="000D4A5E" w:rsidRPr="000D4A5E" w:rsidRDefault="0005703B" w:rsidP="00381EC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B285020" wp14:editId="1C6E9A0F">
            <wp:simplePos x="0" y="0"/>
            <wp:positionH relativeFrom="margin">
              <wp:align>center</wp:align>
            </wp:positionH>
            <wp:positionV relativeFrom="paragraph">
              <wp:posOffset>201295</wp:posOffset>
            </wp:positionV>
            <wp:extent cx="7593559" cy="5143500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3559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976D5" w14:textId="30742F5E" w:rsidR="000D4A5E" w:rsidRDefault="000D4A5E" w:rsidP="00381EC5"/>
    <w:p w14:paraId="31AB9C1A" w14:textId="175F7972" w:rsidR="000D4A5E" w:rsidRDefault="000D4A5E" w:rsidP="00381EC5"/>
    <w:p w14:paraId="02B59E17" w14:textId="5633CE22" w:rsidR="000D4A5E" w:rsidRDefault="000D4A5E" w:rsidP="00381EC5"/>
    <w:p w14:paraId="7022E0E4" w14:textId="3ECE0B5A" w:rsidR="000D4A5E" w:rsidRDefault="000D4A5E" w:rsidP="00381EC5"/>
    <w:p w14:paraId="667F45C6" w14:textId="3BA4B112" w:rsidR="000D4A5E" w:rsidRDefault="000D4A5E" w:rsidP="00381EC5"/>
    <w:p w14:paraId="3829C7D8" w14:textId="35E48E2C" w:rsidR="000D4A5E" w:rsidRDefault="000D4A5E" w:rsidP="00381EC5"/>
    <w:p w14:paraId="1C2F0C9F" w14:textId="5403F30C" w:rsidR="000D4A5E" w:rsidRDefault="000D4A5E" w:rsidP="00381EC5"/>
    <w:p w14:paraId="368FF18C" w14:textId="4B3247B3" w:rsidR="000D4A5E" w:rsidRDefault="000D4A5E" w:rsidP="00381EC5"/>
    <w:p w14:paraId="62F56E93" w14:textId="7C9FE15A" w:rsidR="000D4A5E" w:rsidRDefault="000D4A5E" w:rsidP="00381EC5"/>
    <w:p w14:paraId="1C9545BD" w14:textId="25A129DF" w:rsidR="000D4A5E" w:rsidRDefault="000D4A5E" w:rsidP="00381EC5"/>
    <w:p w14:paraId="32D00B0E" w14:textId="7244F704" w:rsidR="000D4A5E" w:rsidRDefault="000D4A5E" w:rsidP="00381EC5"/>
    <w:p w14:paraId="5AC559F9" w14:textId="601999AB" w:rsidR="000D4A5E" w:rsidRDefault="000D4A5E" w:rsidP="00381EC5"/>
    <w:p w14:paraId="51292AC2" w14:textId="335A350F" w:rsidR="000D4A5E" w:rsidRDefault="000D4A5E" w:rsidP="00381EC5"/>
    <w:p w14:paraId="26B25F76" w14:textId="2404F1A2" w:rsidR="000D4A5E" w:rsidRDefault="000D4A5E" w:rsidP="00381EC5"/>
    <w:p w14:paraId="6CB69D6E" w14:textId="34C26D0A" w:rsidR="000D4A5E" w:rsidRDefault="000D4A5E" w:rsidP="00381EC5"/>
    <w:p w14:paraId="21DDD7A6" w14:textId="56A6CBED" w:rsidR="000D4A5E" w:rsidRDefault="000D4A5E" w:rsidP="00381EC5"/>
    <w:p w14:paraId="57EA2E05" w14:textId="4DF4575F" w:rsidR="000D4A5E" w:rsidRDefault="000D4A5E" w:rsidP="00381EC5"/>
    <w:p w14:paraId="31C8C462" w14:textId="7E22BA84" w:rsidR="000D4A5E" w:rsidRDefault="000D4A5E" w:rsidP="00381EC5"/>
    <w:p w14:paraId="155A4EC5" w14:textId="448C95F0" w:rsidR="000D4A5E" w:rsidRDefault="000D4A5E" w:rsidP="00381EC5"/>
    <w:p w14:paraId="6060DEC5" w14:textId="7F4F0973" w:rsidR="000D4A5E" w:rsidRDefault="000D4A5E" w:rsidP="00381EC5"/>
    <w:p w14:paraId="162A7179" w14:textId="754FE99F" w:rsidR="000D4A5E" w:rsidRDefault="000D4A5E" w:rsidP="00381EC5"/>
    <w:p w14:paraId="15C28195" w14:textId="61F1FEAE" w:rsidR="000D4A5E" w:rsidRDefault="000D4A5E" w:rsidP="00381EC5"/>
    <w:p w14:paraId="1BC432FA" w14:textId="50E46B86" w:rsidR="000D4A5E" w:rsidRDefault="000D4A5E" w:rsidP="00381EC5"/>
    <w:p w14:paraId="65FDD130" w14:textId="554F12A6" w:rsidR="000D4A5E" w:rsidRDefault="000D4A5E" w:rsidP="00381EC5"/>
    <w:p w14:paraId="558B5FF1" w14:textId="5EEC8122" w:rsidR="000D4A5E" w:rsidRDefault="000D4A5E" w:rsidP="00381EC5"/>
    <w:p w14:paraId="3222D45D" w14:textId="7D39B38C" w:rsidR="000D4A5E" w:rsidRDefault="000D4A5E" w:rsidP="00381EC5"/>
    <w:p w14:paraId="29A9F1CE" w14:textId="65FA98A0" w:rsidR="000D4A5E" w:rsidRDefault="0005703B" w:rsidP="00381EC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Q4.</w:t>
      </w:r>
    </w:p>
    <w:p w14:paraId="59BE3027" w14:textId="1955E522" w:rsidR="0005703B" w:rsidRDefault="0005703B" w:rsidP="00381E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r Story:</w:t>
      </w:r>
    </w:p>
    <w:p w14:paraId="4EBD8040" w14:textId="52328E91" w:rsidR="00650BB7" w:rsidRDefault="00650BB7" w:rsidP="00381EC5">
      <w:pPr>
        <w:rPr>
          <w:rFonts w:ascii="Times New Roman" w:hAnsi="Times New Roman" w:cs="Times New Roman"/>
          <w:sz w:val="28"/>
          <w:szCs w:val="28"/>
        </w:rPr>
      </w:pPr>
      <w:r w:rsidRPr="00650BB7">
        <w:rPr>
          <w:rFonts w:ascii="Times New Roman" w:hAnsi="Times New Roman" w:cs="Times New Roman"/>
          <w:sz w:val="28"/>
          <w:szCs w:val="28"/>
        </w:rPr>
        <w:t>Business Airport International is the international review of the world's FBOs and general and business aviation airports for executive jet operators.</w:t>
      </w:r>
      <w:r>
        <w:rPr>
          <w:rFonts w:ascii="Times New Roman" w:hAnsi="Times New Roman" w:cs="Times New Roman"/>
          <w:sz w:val="28"/>
          <w:szCs w:val="28"/>
        </w:rPr>
        <w:t xml:space="preserve"> A tour guide can group check-in along with the people he has come along. For the group check-in, individual check-in has to be done. A tour guide can also be a passenger who can do the individual check-in process by himself. The baggage of the passengers can be checked once they have a check-in. Passengers also have to go through security screening since the airport follows a security protocol. </w:t>
      </w:r>
    </w:p>
    <w:p w14:paraId="342C28C1" w14:textId="77777777" w:rsidR="00650BB7" w:rsidRPr="0005703B" w:rsidRDefault="00650BB7" w:rsidP="00381EC5">
      <w:pPr>
        <w:rPr>
          <w:rFonts w:ascii="Times New Roman" w:hAnsi="Times New Roman" w:cs="Times New Roman"/>
          <w:sz w:val="28"/>
          <w:szCs w:val="28"/>
        </w:rPr>
      </w:pPr>
    </w:p>
    <w:p w14:paraId="701BF8E7" w14:textId="28E6F732" w:rsidR="000D4A5E" w:rsidRPr="0005703B" w:rsidRDefault="000D4A5E" w:rsidP="00381EC5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D3C3EE9" w14:textId="4B464996" w:rsidR="000D4A5E" w:rsidRDefault="000D4A5E" w:rsidP="00381EC5"/>
    <w:p w14:paraId="6281CA45" w14:textId="28399D8C" w:rsidR="000D4A5E" w:rsidRDefault="000D4A5E" w:rsidP="00381EC5"/>
    <w:p w14:paraId="455DCD97" w14:textId="77777777" w:rsidR="000D4A5E" w:rsidRPr="00381EC5" w:rsidRDefault="000D4A5E" w:rsidP="00381EC5"/>
    <w:sectPr w:rsidR="000D4A5E" w:rsidRPr="00381E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zM3NTAwMrYwNTFU0lEKTi0uzszPAykwrAUAD1G/bSwAAAA="/>
  </w:docVars>
  <w:rsids>
    <w:rsidRoot w:val="00381EC5"/>
    <w:rsid w:val="0005703B"/>
    <w:rsid w:val="000D4A5E"/>
    <w:rsid w:val="00381EC5"/>
    <w:rsid w:val="00650BB7"/>
    <w:rsid w:val="00A70E70"/>
    <w:rsid w:val="00FF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73DC"/>
  <w15:chartTrackingRefBased/>
  <w15:docId w15:val="{174018F2-3E3B-4799-8FC6-8254237B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. Muhammed.Hassan.Ali.</dc:creator>
  <cp:keywords/>
  <dc:description/>
  <cp:lastModifiedBy>Syed Hassan</cp:lastModifiedBy>
  <cp:revision>3</cp:revision>
  <dcterms:created xsi:type="dcterms:W3CDTF">2022-02-18T16:49:00Z</dcterms:created>
  <dcterms:modified xsi:type="dcterms:W3CDTF">2022-02-18T17:17:00Z</dcterms:modified>
</cp:coreProperties>
</file>